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000001" w14:textId="77777777" w:rsidR="005846C6" w:rsidRDefault="0025281C">
      <w:r>
        <w:t>“I’m researching the way Heinz students and staff use the basement meeting rooms”</w:t>
      </w:r>
    </w:p>
    <w:p w14:paraId="00000002" w14:textId="77777777" w:rsidR="005846C6" w:rsidRDefault="005846C6"/>
    <w:p w14:paraId="00000003" w14:textId="77777777" w:rsidR="005846C6" w:rsidRDefault="0025281C">
      <w:r>
        <w:t>Do you use the meeting rooms in the basement?</w:t>
      </w:r>
    </w:p>
    <w:p w14:paraId="00000004" w14:textId="77777777" w:rsidR="005846C6" w:rsidRDefault="0025281C">
      <w:r>
        <w:t>How do you use them?</w:t>
      </w:r>
    </w:p>
    <w:p w14:paraId="00000005" w14:textId="77777777" w:rsidR="005846C6" w:rsidRDefault="0025281C">
      <w:r>
        <w:t>How often do you use them?</w:t>
      </w:r>
    </w:p>
    <w:p w14:paraId="00000006" w14:textId="77777777" w:rsidR="005846C6" w:rsidRDefault="0025281C">
      <w:r>
        <w:t>Whom do you use it with?</w:t>
      </w:r>
    </w:p>
    <w:p w14:paraId="00000007" w14:textId="77777777" w:rsidR="005846C6" w:rsidRDefault="0025281C">
      <w:r>
        <w:t>Which room do you use normally?</w:t>
      </w:r>
    </w:p>
    <w:p w14:paraId="00000008" w14:textId="77777777" w:rsidR="005846C6" w:rsidRDefault="0025281C">
      <w:r>
        <w:t>What is the average time duration that you use it for?</w:t>
      </w:r>
    </w:p>
    <w:p w14:paraId="00000009" w14:textId="77777777" w:rsidR="005846C6" w:rsidRDefault="0025281C">
      <w:r>
        <w:t xml:space="preserve">Are you satisfied with the lighting, seating arrangement, </w:t>
      </w:r>
      <w:proofErr w:type="gramStart"/>
      <w:r>
        <w:t>table top</w:t>
      </w:r>
      <w:proofErr w:type="gramEnd"/>
      <w:r>
        <w:t xml:space="preserve"> space, placement of furniture, plug-points?</w:t>
      </w:r>
    </w:p>
    <w:p w14:paraId="0000000A" w14:textId="77777777" w:rsidR="005846C6" w:rsidRDefault="005846C6"/>
    <w:p w14:paraId="0000000B" w14:textId="77777777" w:rsidR="005846C6" w:rsidRDefault="0025281C">
      <w:r>
        <w:t>What did you use it for most recently?</w:t>
      </w:r>
    </w:p>
    <w:p w14:paraId="0000000C" w14:textId="77777777" w:rsidR="005846C6" w:rsidRDefault="0025281C">
      <w:r>
        <w:t>When was that?</w:t>
      </w:r>
    </w:p>
    <w:p w14:paraId="0000000D" w14:textId="77777777" w:rsidR="005846C6" w:rsidRDefault="0025281C">
      <w:r>
        <w:t>Wh</w:t>
      </w:r>
      <w:r>
        <w:t>at did you like about it?</w:t>
      </w:r>
    </w:p>
    <w:p w14:paraId="0000000E" w14:textId="77777777" w:rsidR="005846C6" w:rsidRDefault="0025281C">
      <w:r>
        <w:t>Were there any problems you faced?</w:t>
      </w:r>
    </w:p>
    <w:p w14:paraId="0000000F" w14:textId="77777777" w:rsidR="005846C6" w:rsidRDefault="0025281C">
      <w:r>
        <w:t>Were you able to achieve your agenda?</w:t>
      </w:r>
    </w:p>
    <w:p w14:paraId="00000010" w14:textId="77777777" w:rsidR="005846C6" w:rsidRDefault="005846C6"/>
    <w:p w14:paraId="00000011" w14:textId="77777777" w:rsidR="005846C6" w:rsidRDefault="0025281C">
      <w:r>
        <w:t>Journey?</w:t>
      </w:r>
    </w:p>
    <w:p w14:paraId="00000012" w14:textId="77777777" w:rsidR="005846C6" w:rsidRDefault="005846C6"/>
    <w:p w14:paraId="00000013" w14:textId="77777777" w:rsidR="005846C6" w:rsidRDefault="0025281C">
      <w:r>
        <w:t>What did you do?</w:t>
      </w:r>
    </w:p>
    <w:p w14:paraId="00000014" w14:textId="77777777" w:rsidR="005846C6" w:rsidRDefault="005846C6"/>
    <w:p w14:paraId="00000015" w14:textId="77777777" w:rsidR="005846C6" w:rsidRDefault="005846C6"/>
    <w:p w14:paraId="00000016" w14:textId="77777777" w:rsidR="005846C6" w:rsidRDefault="0025281C">
      <w:pPr>
        <w:rPr>
          <w:b/>
        </w:rPr>
      </w:pPr>
      <w:r>
        <w:rPr>
          <w:b/>
        </w:rPr>
        <w:t>Attitudinal Questions</w:t>
      </w:r>
    </w:p>
    <w:p w14:paraId="00000017" w14:textId="77777777" w:rsidR="005846C6" w:rsidRDefault="0025281C">
      <w:r>
        <w:t>Do you like to work in groups or alone?</w:t>
      </w:r>
    </w:p>
    <w:p w14:paraId="00000018" w14:textId="77777777" w:rsidR="005846C6" w:rsidRDefault="0025281C">
      <w:proofErr w:type="gramStart"/>
      <w:r>
        <w:t>So</w:t>
      </w:r>
      <w:proofErr w:type="gramEnd"/>
      <w:r>
        <w:t xml:space="preserve"> do you prefer to reserve these rooms as a private space for wo</w:t>
      </w:r>
      <w:r>
        <w:t>rk/study?</w:t>
      </w:r>
    </w:p>
    <w:p w14:paraId="00000019" w14:textId="77777777" w:rsidR="005846C6" w:rsidRDefault="0025281C">
      <w:r>
        <w:t xml:space="preserve">Did you have a </w:t>
      </w:r>
      <w:proofErr w:type="gramStart"/>
      <w:r>
        <w:t>particular notion</w:t>
      </w:r>
      <w:proofErr w:type="gramEnd"/>
      <w:r>
        <w:t xml:space="preserve"> about interview/meeting rooms before seeing the ones in Heinz Basement?</w:t>
      </w:r>
    </w:p>
    <w:p w14:paraId="0000001A" w14:textId="77777777" w:rsidR="005846C6" w:rsidRDefault="0025281C">
      <w:r>
        <w:t>If you could change one thing about the meeting rooms, what would it be, and why?</w:t>
      </w:r>
    </w:p>
    <w:p w14:paraId="0000001C" w14:textId="4A9CAF89" w:rsidR="005846C6" w:rsidRDefault="005846C6">
      <w:pPr>
        <w:rPr>
          <w:highlight w:val="yellow"/>
        </w:rPr>
      </w:pPr>
    </w:p>
    <w:sectPr w:rsidR="005846C6">
      <w:pgSz w:w="12240" w:h="15840"/>
      <w:pgMar w:top="1440" w:right="1440" w:bottom="1440" w:left="1440" w:header="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CQksjQwNzY1NLY0NjQyUdpeDU4uLM/DyQAsNaAECAipAsAAAA"/>
  </w:docVars>
  <w:rsids>
    <w:rsidRoot w:val="005846C6"/>
    <w:rsid w:val="0025281C"/>
    <w:rsid w:val="005846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D69948"/>
  <w15:docId w15:val="{33DA7E0B-6D56-47E9-88F4-F90160A530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6</Words>
  <Characters>776</Characters>
  <Application>Microsoft Office Word</Application>
  <DocSecurity>0</DocSecurity>
  <Lines>6</Lines>
  <Paragraphs>1</Paragraphs>
  <ScaleCrop>false</ScaleCrop>
  <Company/>
  <LinksUpToDate>false</LinksUpToDate>
  <CharactersWithSpaces>9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onika Shriwastav</cp:lastModifiedBy>
  <cp:revision>2</cp:revision>
  <dcterms:created xsi:type="dcterms:W3CDTF">2020-04-26T16:28:00Z</dcterms:created>
  <dcterms:modified xsi:type="dcterms:W3CDTF">2020-04-26T16:28:00Z</dcterms:modified>
</cp:coreProperties>
</file>